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396" w:type="dxa"/>
        <w:tblLook w:val="04A0" w:firstRow="1" w:lastRow="0" w:firstColumn="1" w:lastColumn="0" w:noHBand="0" w:noVBand="1"/>
      </w:tblPr>
      <w:tblGrid>
        <w:gridCol w:w="1885"/>
        <w:gridCol w:w="1820"/>
        <w:gridCol w:w="5691"/>
      </w:tblGrid>
      <w:tr w:rsidR="005C37B8" w:rsidRPr="005C37B8" w14:paraId="18B1DD3B" w14:textId="77777777" w:rsidTr="005C37B8">
        <w:trPr>
          <w:trHeight w:val="300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CBFD0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Functional requirements</w:t>
            </w:r>
          </w:p>
        </w:tc>
        <w:tc>
          <w:tcPr>
            <w:tcW w:w="18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779B7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6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50B5E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C37B8" w:rsidRPr="005C37B8" w14:paraId="53F8D3CC" w14:textId="77777777" w:rsidTr="005C37B8">
        <w:trPr>
          <w:trHeight w:val="300"/>
        </w:trPr>
        <w:tc>
          <w:tcPr>
            <w:tcW w:w="1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0F03B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CF26E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5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D4E7D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5C37B8" w:rsidRPr="005C37B8" w14:paraId="428BCB87" w14:textId="77777777" w:rsidTr="005C37B8">
        <w:trPr>
          <w:trHeight w:val="300"/>
        </w:trPr>
        <w:tc>
          <w:tcPr>
            <w:tcW w:w="1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21068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ID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C0A58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Name</w:t>
            </w:r>
          </w:p>
        </w:tc>
        <w:tc>
          <w:tcPr>
            <w:tcW w:w="5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C462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Acceptance criteria</w:t>
            </w:r>
          </w:p>
        </w:tc>
      </w:tr>
      <w:tr w:rsidR="005C37B8" w:rsidRPr="005C37B8" w14:paraId="0A609854" w14:textId="77777777" w:rsidTr="005C37B8">
        <w:trPr>
          <w:trHeight w:val="805"/>
        </w:trPr>
        <w:tc>
          <w:tcPr>
            <w:tcW w:w="1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BD16A" w14:textId="77777777" w:rsidR="005C37B8" w:rsidRPr="005C37B8" w:rsidRDefault="005C37B8" w:rsidP="005C37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D7B0A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Create reservation</w:t>
            </w:r>
          </w:p>
        </w:tc>
        <w:tc>
          <w:tcPr>
            <w:tcW w:w="5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61CEE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After creating an account, the user can create a reservation for either 1 or 2 hours by specifying the start date-time of the reservation and the duration. A free tennis court at the desired time will automatically be assigned to the reservation.</w:t>
            </w:r>
          </w:p>
        </w:tc>
      </w:tr>
      <w:tr w:rsidR="005C37B8" w:rsidRPr="005C37B8" w14:paraId="1F46027C" w14:textId="77777777" w:rsidTr="005C37B8">
        <w:trPr>
          <w:trHeight w:val="1075"/>
        </w:trPr>
        <w:tc>
          <w:tcPr>
            <w:tcW w:w="1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07508" w14:textId="77777777" w:rsidR="005C37B8" w:rsidRPr="005C37B8" w:rsidRDefault="005C37B8" w:rsidP="005C37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67552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List reservations</w:t>
            </w:r>
          </w:p>
        </w:tc>
        <w:tc>
          <w:tcPr>
            <w:tcW w:w="5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F9438" w14:textId="20FFE6CB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 xml:space="preserve">The user will be able to list his existing active reservations, that is reservations with start date-time &gt;= current date-time, will be shown. </w:t>
            </w:r>
            <w:r>
              <w:rPr>
                <w:rFonts w:ascii="Calibri" w:eastAsia="Times New Roman" w:hAnsi="Calibri" w:cs="Calibri"/>
                <w:color w:val="000000"/>
              </w:rPr>
              <w:t>The administrator</w:t>
            </w:r>
            <w:r w:rsidRPr="005C37B8">
              <w:rPr>
                <w:rFonts w:ascii="Calibri" w:eastAsia="Times New Roman" w:hAnsi="Calibri" w:cs="Calibri"/>
                <w:color w:val="000000"/>
              </w:rPr>
              <w:t xml:space="preserve"> will be able to list all reservations and filter them by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5C37B8">
              <w:rPr>
                <w:rFonts w:ascii="Calibri" w:eastAsia="Times New Roman" w:hAnsi="Calibri" w:cs="Calibri"/>
                <w:color w:val="000000"/>
              </w:rPr>
              <w:t>owner's username.</w:t>
            </w:r>
          </w:p>
        </w:tc>
      </w:tr>
      <w:tr w:rsidR="005C37B8" w:rsidRPr="005C37B8" w14:paraId="33405D8C" w14:textId="77777777" w:rsidTr="005C37B8">
        <w:trPr>
          <w:trHeight w:val="355"/>
        </w:trPr>
        <w:tc>
          <w:tcPr>
            <w:tcW w:w="1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A163A" w14:textId="77777777" w:rsidR="005C37B8" w:rsidRPr="005C37B8" w:rsidRDefault="005C37B8" w:rsidP="005C37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39E56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Delete reservation</w:t>
            </w:r>
          </w:p>
        </w:tc>
        <w:tc>
          <w:tcPr>
            <w:tcW w:w="5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E3F55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The user will be able to cancel any of his reservations at any time. Administrators can cancel any user's reservation.</w:t>
            </w:r>
          </w:p>
        </w:tc>
      </w:tr>
      <w:tr w:rsidR="005C37B8" w:rsidRPr="005C37B8" w14:paraId="7FB4632C" w14:textId="77777777" w:rsidTr="005C37B8">
        <w:trPr>
          <w:trHeight w:val="247"/>
        </w:trPr>
        <w:tc>
          <w:tcPr>
            <w:tcW w:w="1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18A24" w14:textId="77777777" w:rsidR="005C37B8" w:rsidRPr="005C37B8" w:rsidRDefault="005C37B8" w:rsidP="005C37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D6F75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Update reservation</w:t>
            </w:r>
          </w:p>
        </w:tc>
        <w:tc>
          <w:tcPr>
            <w:tcW w:w="5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98FF4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The user can update his reservation at any time, meaning he can reschedule the reservation. Administrators can reschedule any reservation.</w:t>
            </w:r>
          </w:p>
        </w:tc>
      </w:tr>
      <w:tr w:rsidR="005C37B8" w:rsidRPr="005C37B8" w14:paraId="3D5DE0F1" w14:textId="77777777" w:rsidTr="005C37B8">
        <w:trPr>
          <w:trHeight w:val="337"/>
        </w:trPr>
        <w:tc>
          <w:tcPr>
            <w:tcW w:w="1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D7F87" w14:textId="77777777" w:rsidR="005C37B8" w:rsidRPr="005C37B8" w:rsidRDefault="005C37B8" w:rsidP="005C37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2314A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Add court</w:t>
            </w:r>
          </w:p>
        </w:tc>
        <w:tc>
          <w:tcPr>
            <w:tcW w:w="5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C9B628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Administrators will be able to add tennis courts to make reservations for.</w:t>
            </w:r>
          </w:p>
        </w:tc>
      </w:tr>
      <w:tr w:rsidR="005C37B8" w:rsidRPr="005C37B8" w14:paraId="03DA0FBA" w14:textId="77777777" w:rsidTr="005C37B8">
        <w:trPr>
          <w:trHeight w:val="247"/>
        </w:trPr>
        <w:tc>
          <w:tcPr>
            <w:tcW w:w="1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B512B" w14:textId="77777777" w:rsidR="005C37B8" w:rsidRPr="005C37B8" w:rsidRDefault="005C37B8" w:rsidP="005C37B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5D3BC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 xml:space="preserve">Delete court </w:t>
            </w:r>
          </w:p>
        </w:tc>
        <w:tc>
          <w:tcPr>
            <w:tcW w:w="56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8A977" w14:textId="77777777" w:rsidR="005C37B8" w:rsidRPr="005C37B8" w:rsidRDefault="005C37B8" w:rsidP="005C37B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C37B8">
              <w:rPr>
                <w:rFonts w:ascii="Calibri" w:eastAsia="Times New Roman" w:hAnsi="Calibri" w:cs="Calibri"/>
                <w:color w:val="000000"/>
              </w:rPr>
              <w:t>Administrators will be able to remove any tennis court. Removing the court will result in canceling all reservations for the given court.</w:t>
            </w:r>
          </w:p>
        </w:tc>
      </w:tr>
    </w:tbl>
    <w:p w14:paraId="406547C8" w14:textId="5D50274B" w:rsidR="001C258F" w:rsidRPr="005C37B8" w:rsidRDefault="001C258F" w:rsidP="005C37B8"/>
    <w:sectPr w:rsidR="001C258F" w:rsidRPr="005C37B8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NLM0NDQwN7E0MjVT0lEKTi0uzszPAykwqgUAuHujNSwAAAA="/>
  </w:docVars>
  <w:rsids>
    <w:rsidRoot w:val="00C6610B"/>
    <w:rsid w:val="001C258F"/>
    <w:rsid w:val="00222157"/>
    <w:rsid w:val="005C37B8"/>
    <w:rsid w:val="005E2B7B"/>
    <w:rsid w:val="00C6610B"/>
    <w:rsid w:val="00D02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A6FBE"/>
  <w15:chartTrackingRefBased/>
  <w15:docId w15:val="{615CCB62-F5ED-4C54-9549-FB6573CF2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2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m Stejskal</dc:creator>
  <cp:keywords/>
  <dc:description/>
  <cp:lastModifiedBy>Radim Stejskal</cp:lastModifiedBy>
  <cp:revision>2</cp:revision>
  <dcterms:created xsi:type="dcterms:W3CDTF">2022-06-12T13:16:00Z</dcterms:created>
  <dcterms:modified xsi:type="dcterms:W3CDTF">2022-06-12T13:16:00Z</dcterms:modified>
</cp:coreProperties>
</file>